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92237" w14:textId="5FAF14B0" w:rsidR="00B24D4D" w:rsidRDefault="00B24D4D" w:rsidP="00B24D4D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5AB991DB" wp14:editId="65493D87">
            <wp:extent cx="6621780" cy="936263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5039" cy="9367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C4D88" w14:textId="60022102" w:rsidR="00B24D4D" w:rsidRPr="00B24D4D" w:rsidRDefault="00B24D4D" w:rsidP="00B24D4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24D4D">
        <w:rPr>
          <w:rFonts w:ascii="Times New Roman" w:hAnsi="Times New Roman" w:cs="Times New Roman"/>
          <w:b/>
          <w:bCs/>
          <w:sz w:val="28"/>
          <w:szCs w:val="28"/>
        </w:rPr>
        <w:lastRenderedPageBreak/>
        <w:t>Experiment 8                                                                          Date: - 05-05-2021</w:t>
      </w:r>
    </w:p>
    <w:p w14:paraId="40676582" w14:textId="6A3885A7" w:rsidR="00E52A51" w:rsidRPr="00B24D4D" w:rsidRDefault="00B24D4D" w:rsidP="00B24D4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24D4D">
        <w:rPr>
          <w:rFonts w:ascii="Times New Roman" w:hAnsi="Times New Roman" w:cs="Times New Roman"/>
          <w:b/>
          <w:bCs/>
          <w:sz w:val="28"/>
          <w:szCs w:val="28"/>
        </w:rPr>
        <w:t xml:space="preserve">Aim: - Kubernetes – </w:t>
      </w:r>
      <w:proofErr w:type="spellStart"/>
      <w:r w:rsidRPr="00B24D4D">
        <w:rPr>
          <w:rFonts w:ascii="Times New Roman" w:hAnsi="Times New Roman" w:cs="Times New Roman"/>
          <w:b/>
          <w:bCs/>
          <w:sz w:val="28"/>
          <w:szCs w:val="28"/>
        </w:rPr>
        <w:t>Minikube</w:t>
      </w:r>
      <w:proofErr w:type="spellEnd"/>
      <w:r w:rsidRPr="00B24D4D">
        <w:rPr>
          <w:rFonts w:ascii="Times New Roman" w:hAnsi="Times New Roman" w:cs="Times New Roman"/>
          <w:b/>
          <w:bCs/>
          <w:sz w:val="28"/>
          <w:szCs w:val="28"/>
        </w:rPr>
        <w:t xml:space="preserve"> installation and fundamentals</w:t>
      </w:r>
    </w:p>
    <w:p w14:paraId="72303C3F" w14:textId="2F1A395E" w:rsidR="00B24D4D" w:rsidRPr="00B24D4D" w:rsidRDefault="00B24D4D" w:rsidP="00B24D4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24D4D">
        <w:rPr>
          <w:rFonts w:ascii="Times New Roman" w:hAnsi="Times New Roman" w:cs="Times New Roman"/>
          <w:b/>
          <w:bCs/>
          <w:sz w:val="28"/>
          <w:szCs w:val="28"/>
        </w:rPr>
        <w:t>Solution: -</w:t>
      </w:r>
    </w:p>
    <w:p w14:paraId="59AE06AA" w14:textId="733C7A64" w:rsidR="00E52A51" w:rsidRPr="00B24D4D" w:rsidRDefault="00E52A51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t>Launch Cluster</w:t>
      </w:r>
    </w:p>
    <w:p w14:paraId="6128A960" w14:textId="77777777" w:rsidR="00E52A51" w:rsidRPr="00B24D4D" w:rsidRDefault="00E52A51" w:rsidP="00B24D4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24D4D">
        <w:rPr>
          <w:rFonts w:ascii="Times New Roman" w:hAnsi="Times New Roman" w:cs="Times New Roman"/>
          <w:sz w:val="24"/>
          <w:szCs w:val="24"/>
        </w:rPr>
        <w:t>minikube</w:t>
      </w:r>
      <w:proofErr w:type="spellEnd"/>
      <w:r w:rsidRPr="00B24D4D">
        <w:rPr>
          <w:rFonts w:ascii="Times New Roman" w:hAnsi="Times New Roman" w:cs="Times New Roman"/>
          <w:sz w:val="24"/>
          <w:szCs w:val="24"/>
        </w:rPr>
        <w:t xml:space="preserve"> start --wait=false</w:t>
      </w:r>
    </w:p>
    <w:p w14:paraId="6FF6A2E9" w14:textId="0BB61B97" w:rsidR="00E52A51" w:rsidRPr="00B24D4D" w:rsidRDefault="00E52A51" w:rsidP="00B24D4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24D4D">
        <w:rPr>
          <w:rFonts w:ascii="Times New Roman" w:hAnsi="Times New Roman" w:cs="Times New Roman"/>
          <w:sz w:val="24"/>
          <w:szCs w:val="24"/>
        </w:rPr>
        <w:t>kubectl</w:t>
      </w:r>
      <w:proofErr w:type="spellEnd"/>
      <w:r w:rsidRPr="00B24D4D">
        <w:rPr>
          <w:rFonts w:ascii="Times New Roman" w:hAnsi="Times New Roman" w:cs="Times New Roman"/>
          <w:sz w:val="24"/>
          <w:szCs w:val="24"/>
        </w:rPr>
        <w:t xml:space="preserve"> get nodes</w:t>
      </w:r>
    </w:p>
    <w:p w14:paraId="07EC8255" w14:textId="3E9D50E5" w:rsidR="00E52A51" w:rsidRPr="00B24D4D" w:rsidRDefault="00E52A51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B1253EC" wp14:editId="69F9DF7C">
            <wp:extent cx="5171846" cy="2292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218" t="15871" r="31060" b="51759"/>
                    <a:stretch/>
                  </pic:blipFill>
                  <pic:spPr bwMode="auto">
                    <a:xfrm>
                      <a:off x="0" y="0"/>
                      <a:ext cx="5259258" cy="2331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6D21BB" w14:textId="3F9082DA" w:rsidR="00E52A51" w:rsidRPr="00B24D4D" w:rsidRDefault="00E52A51" w:rsidP="00B24D4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24D4D">
        <w:rPr>
          <w:rFonts w:ascii="Times New Roman" w:hAnsi="Times New Roman" w:cs="Times New Roman"/>
          <w:sz w:val="24"/>
          <w:szCs w:val="24"/>
        </w:rPr>
        <w:t>Kubectl</w:t>
      </w:r>
      <w:proofErr w:type="spellEnd"/>
      <w:r w:rsidRPr="00B24D4D">
        <w:rPr>
          <w:rFonts w:ascii="Times New Roman" w:hAnsi="Times New Roman" w:cs="Times New Roman"/>
          <w:sz w:val="24"/>
          <w:szCs w:val="24"/>
        </w:rPr>
        <w:t xml:space="preserve"> run</w:t>
      </w:r>
    </w:p>
    <w:p w14:paraId="6E9EEC72" w14:textId="77777777" w:rsidR="003B0C7F" w:rsidRPr="00B24D4D" w:rsidRDefault="00E52A51" w:rsidP="00B24D4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24D4D">
        <w:rPr>
          <w:rFonts w:ascii="Times New Roman" w:hAnsi="Times New Roman" w:cs="Times New Roman"/>
          <w:sz w:val="24"/>
          <w:szCs w:val="24"/>
        </w:rPr>
        <w:t>kubectl</w:t>
      </w:r>
      <w:proofErr w:type="spellEnd"/>
      <w:r w:rsidRPr="00B24D4D">
        <w:rPr>
          <w:rFonts w:ascii="Times New Roman" w:hAnsi="Times New Roman" w:cs="Times New Roman"/>
          <w:sz w:val="24"/>
          <w:szCs w:val="24"/>
        </w:rPr>
        <w:t xml:space="preserve"> run http --image=</w:t>
      </w:r>
      <w:proofErr w:type="spellStart"/>
      <w:r w:rsidRPr="00B24D4D">
        <w:rPr>
          <w:rFonts w:ascii="Times New Roman" w:hAnsi="Times New Roman" w:cs="Times New Roman"/>
          <w:sz w:val="24"/>
          <w:szCs w:val="24"/>
        </w:rPr>
        <w:t>katacoda</w:t>
      </w:r>
      <w:proofErr w:type="spellEnd"/>
      <w:r w:rsidRPr="00B24D4D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24D4D">
        <w:rPr>
          <w:rFonts w:ascii="Times New Roman" w:hAnsi="Times New Roman" w:cs="Times New Roman"/>
          <w:sz w:val="24"/>
          <w:szCs w:val="24"/>
        </w:rPr>
        <w:t>docker-http-</w:t>
      </w:r>
      <w:proofErr w:type="gramStart"/>
      <w:r w:rsidRPr="00B24D4D">
        <w:rPr>
          <w:rFonts w:ascii="Times New Roman" w:hAnsi="Times New Roman" w:cs="Times New Roman"/>
          <w:sz w:val="24"/>
          <w:szCs w:val="24"/>
        </w:rPr>
        <w:t>server:latest</w:t>
      </w:r>
      <w:proofErr w:type="spellEnd"/>
      <w:proofErr w:type="gramEnd"/>
      <w:r w:rsidRPr="00B24D4D">
        <w:rPr>
          <w:rFonts w:ascii="Times New Roman" w:hAnsi="Times New Roman" w:cs="Times New Roman"/>
          <w:sz w:val="24"/>
          <w:szCs w:val="24"/>
        </w:rPr>
        <w:t xml:space="preserve"> --replicas=1</w:t>
      </w:r>
    </w:p>
    <w:p w14:paraId="7EF04AEB" w14:textId="4482F287" w:rsidR="00E52A51" w:rsidRPr="00B24D4D" w:rsidRDefault="00E52A51" w:rsidP="00B24D4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24D4D">
        <w:rPr>
          <w:rFonts w:ascii="Times New Roman" w:hAnsi="Times New Roman" w:cs="Times New Roman"/>
          <w:sz w:val="24"/>
          <w:szCs w:val="24"/>
        </w:rPr>
        <w:t>kubectl</w:t>
      </w:r>
      <w:proofErr w:type="spellEnd"/>
      <w:r w:rsidRPr="00B24D4D">
        <w:rPr>
          <w:rFonts w:ascii="Times New Roman" w:hAnsi="Times New Roman" w:cs="Times New Roman"/>
          <w:sz w:val="24"/>
          <w:szCs w:val="24"/>
        </w:rPr>
        <w:t xml:space="preserve"> get deployments</w:t>
      </w:r>
    </w:p>
    <w:p w14:paraId="6842CEFF" w14:textId="03E39180" w:rsidR="00E52A51" w:rsidRPr="00B24D4D" w:rsidRDefault="00E52A51" w:rsidP="00B24D4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24D4D">
        <w:rPr>
          <w:rFonts w:ascii="Times New Roman" w:hAnsi="Times New Roman" w:cs="Times New Roman"/>
          <w:sz w:val="24"/>
          <w:szCs w:val="24"/>
        </w:rPr>
        <w:t>kubectl</w:t>
      </w:r>
      <w:proofErr w:type="spellEnd"/>
      <w:r w:rsidRPr="00B24D4D">
        <w:rPr>
          <w:rFonts w:ascii="Times New Roman" w:hAnsi="Times New Roman" w:cs="Times New Roman"/>
          <w:sz w:val="24"/>
          <w:szCs w:val="24"/>
        </w:rPr>
        <w:t xml:space="preserve"> describe deployment http</w:t>
      </w:r>
    </w:p>
    <w:p w14:paraId="4C519CE9" w14:textId="1A28A581" w:rsidR="00E52A51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87DD8D5" wp14:editId="10039AF1">
            <wp:extent cx="6064301" cy="259833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274" t="43789" r="2081" b="1"/>
                    <a:stretch/>
                  </pic:blipFill>
                  <pic:spPr bwMode="auto">
                    <a:xfrm>
                      <a:off x="0" y="0"/>
                      <a:ext cx="6127890" cy="262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1413F5" w14:textId="462406D0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24D4D">
        <w:rPr>
          <w:rFonts w:ascii="Times New Roman" w:hAnsi="Times New Roman" w:cs="Times New Roman"/>
          <w:sz w:val="24"/>
          <w:szCs w:val="24"/>
        </w:rPr>
        <w:t>Kubectl</w:t>
      </w:r>
      <w:proofErr w:type="spellEnd"/>
      <w:r w:rsidRPr="00B24D4D">
        <w:rPr>
          <w:rFonts w:ascii="Times New Roman" w:hAnsi="Times New Roman" w:cs="Times New Roman"/>
          <w:sz w:val="24"/>
          <w:szCs w:val="24"/>
        </w:rPr>
        <w:t xml:space="preserve"> Expose</w:t>
      </w:r>
    </w:p>
    <w:p w14:paraId="05067A37" w14:textId="77777777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24D4D">
        <w:rPr>
          <w:rFonts w:ascii="Times New Roman" w:hAnsi="Times New Roman" w:cs="Times New Roman"/>
          <w:sz w:val="24"/>
          <w:szCs w:val="24"/>
        </w:rPr>
        <w:t>kubectl</w:t>
      </w:r>
      <w:proofErr w:type="spellEnd"/>
      <w:r w:rsidRPr="00B24D4D">
        <w:rPr>
          <w:rFonts w:ascii="Times New Roman" w:hAnsi="Times New Roman" w:cs="Times New Roman"/>
          <w:sz w:val="24"/>
          <w:szCs w:val="24"/>
        </w:rPr>
        <w:t xml:space="preserve"> expose deployment http --external-</w:t>
      </w:r>
      <w:proofErr w:type="spellStart"/>
      <w:r w:rsidRPr="00B24D4D">
        <w:rPr>
          <w:rFonts w:ascii="Times New Roman" w:hAnsi="Times New Roman" w:cs="Times New Roman"/>
          <w:sz w:val="24"/>
          <w:szCs w:val="24"/>
        </w:rPr>
        <w:t>ip</w:t>
      </w:r>
      <w:proofErr w:type="spellEnd"/>
      <w:r w:rsidRPr="00B24D4D">
        <w:rPr>
          <w:rFonts w:ascii="Times New Roman" w:hAnsi="Times New Roman" w:cs="Times New Roman"/>
          <w:sz w:val="24"/>
          <w:szCs w:val="24"/>
        </w:rPr>
        <w:t>="172.17.0.40" --port=8000 --target-port=80</w:t>
      </w:r>
    </w:p>
    <w:p w14:paraId="4D8252DB" w14:textId="193C0832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lastRenderedPageBreak/>
        <w:t xml:space="preserve">curl </w:t>
      </w:r>
      <w:hyperlink r:id="rId8" w:history="1">
        <w:r w:rsidRPr="00B24D4D">
          <w:rPr>
            <w:rStyle w:val="Hyperlink"/>
            <w:rFonts w:ascii="Times New Roman" w:hAnsi="Times New Roman" w:cs="Times New Roman"/>
            <w:sz w:val="24"/>
            <w:szCs w:val="24"/>
          </w:rPr>
          <w:t>http://172.17.0.40:8000</w:t>
        </w:r>
      </w:hyperlink>
    </w:p>
    <w:p w14:paraId="75AA4A06" w14:textId="7B26B330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6B53A71" wp14:editId="487117F3">
            <wp:extent cx="5932627" cy="72849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39" t="90430" r="23105"/>
                    <a:stretch/>
                  </pic:blipFill>
                  <pic:spPr bwMode="auto">
                    <a:xfrm>
                      <a:off x="0" y="0"/>
                      <a:ext cx="6322187" cy="776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263F50" w14:textId="1D412F1E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</w:p>
    <w:p w14:paraId="12FC9730" w14:textId="77777777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24D4D">
        <w:rPr>
          <w:rFonts w:ascii="Times New Roman" w:hAnsi="Times New Roman" w:cs="Times New Roman"/>
          <w:sz w:val="24"/>
          <w:szCs w:val="24"/>
        </w:rPr>
        <w:t>Kubectl</w:t>
      </w:r>
      <w:proofErr w:type="spellEnd"/>
      <w:r w:rsidRPr="00B24D4D">
        <w:rPr>
          <w:rFonts w:ascii="Times New Roman" w:hAnsi="Times New Roman" w:cs="Times New Roman"/>
          <w:sz w:val="24"/>
          <w:szCs w:val="24"/>
        </w:rPr>
        <w:t xml:space="preserve"> Expose</w:t>
      </w:r>
    </w:p>
    <w:p w14:paraId="3A2D804D" w14:textId="77777777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24D4D">
        <w:rPr>
          <w:rFonts w:ascii="Times New Roman" w:hAnsi="Times New Roman" w:cs="Times New Roman"/>
          <w:sz w:val="24"/>
          <w:szCs w:val="24"/>
        </w:rPr>
        <w:t>kubectl</w:t>
      </w:r>
      <w:proofErr w:type="spellEnd"/>
      <w:r w:rsidRPr="00B24D4D">
        <w:rPr>
          <w:rFonts w:ascii="Times New Roman" w:hAnsi="Times New Roman" w:cs="Times New Roman"/>
          <w:sz w:val="24"/>
          <w:szCs w:val="24"/>
        </w:rPr>
        <w:t xml:space="preserve"> run </w:t>
      </w:r>
      <w:proofErr w:type="spellStart"/>
      <w:r w:rsidRPr="00B24D4D">
        <w:rPr>
          <w:rFonts w:ascii="Times New Roman" w:hAnsi="Times New Roman" w:cs="Times New Roman"/>
          <w:sz w:val="24"/>
          <w:szCs w:val="24"/>
        </w:rPr>
        <w:t>httpexposed</w:t>
      </w:r>
      <w:proofErr w:type="spellEnd"/>
      <w:r w:rsidRPr="00B24D4D">
        <w:rPr>
          <w:rFonts w:ascii="Times New Roman" w:hAnsi="Times New Roman" w:cs="Times New Roman"/>
          <w:sz w:val="24"/>
          <w:szCs w:val="24"/>
        </w:rPr>
        <w:t xml:space="preserve"> --image=</w:t>
      </w:r>
      <w:proofErr w:type="spellStart"/>
      <w:r w:rsidRPr="00B24D4D">
        <w:rPr>
          <w:rFonts w:ascii="Times New Roman" w:hAnsi="Times New Roman" w:cs="Times New Roman"/>
          <w:sz w:val="24"/>
          <w:szCs w:val="24"/>
        </w:rPr>
        <w:t>katacoda</w:t>
      </w:r>
      <w:proofErr w:type="spellEnd"/>
      <w:r w:rsidRPr="00B24D4D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24D4D">
        <w:rPr>
          <w:rFonts w:ascii="Times New Roman" w:hAnsi="Times New Roman" w:cs="Times New Roman"/>
          <w:sz w:val="24"/>
          <w:szCs w:val="24"/>
        </w:rPr>
        <w:t>docker-http-</w:t>
      </w:r>
      <w:proofErr w:type="gramStart"/>
      <w:r w:rsidRPr="00B24D4D">
        <w:rPr>
          <w:rFonts w:ascii="Times New Roman" w:hAnsi="Times New Roman" w:cs="Times New Roman"/>
          <w:sz w:val="24"/>
          <w:szCs w:val="24"/>
        </w:rPr>
        <w:t>server:latest</w:t>
      </w:r>
      <w:proofErr w:type="spellEnd"/>
      <w:proofErr w:type="gramEnd"/>
      <w:r w:rsidRPr="00B24D4D">
        <w:rPr>
          <w:rFonts w:ascii="Times New Roman" w:hAnsi="Times New Roman" w:cs="Times New Roman"/>
          <w:sz w:val="24"/>
          <w:szCs w:val="24"/>
        </w:rPr>
        <w:t xml:space="preserve"> --replicas=1 --port=80 --</w:t>
      </w:r>
      <w:proofErr w:type="spellStart"/>
      <w:r w:rsidRPr="00B24D4D">
        <w:rPr>
          <w:rFonts w:ascii="Times New Roman" w:hAnsi="Times New Roman" w:cs="Times New Roman"/>
          <w:sz w:val="24"/>
          <w:szCs w:val="24"/>
        </w:rPr>
        <w:t>hostport</w:t>
      </w:r>
      <w:proofErr w:type="spellEnd"/>
      <w:r w:rsidRPr="00B24D4D">
        <w:rPr>
          <w:rFonts w:ascii="Times New Roman" w:hAnsi="Times New Roman" w:cs="Times New Roman"/>
          <w:sz w:val="24"/>
          <w:szCs w:val="24"/>
        </w:rPr>
        <w:t>=8001</w:t>
      </w:r>
    </w:p>
    <w:p w14:paraId="7E9FDDF7" w14:textId="48498500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t>curl http://172.17.0.40:8001</w:t>
      </w:r>
    </w:p>
    <w:p w14:paraId="3B4AB7B7" w14:textId="47803494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t xml:space="preserve">docker </w:t>
      </w:r>
      <w:proofErr w:type="spellStart"/>
      <w:r w:rsidRPr="00B24D4D">
        <w:rPr>
          <w:rFonts w:ascii="Times New Roman" w:hAnsi="Times New Roman" w:cs="Times New Roman"/>
          <w:sz w:val="24"/>
          <w:szCs w:val="24"/>
        </w:rPr>
        <w:t>ps</w:t>
      </w:r>
      <w:proofErr w:type="spellEnd"/>
      <w:r w:rsidRPr="00B24D4D">
        <w:rPr>
          <w:rFonts w:ascii="Times New Roman" w:hAnsi="Times New Roman" w:cs="Times New Roman"/>
          <w:sz w:val="24"/>
          <w:szCs w:val="24"/>
        </w:rPr>
        <w:t xml:space="preserve"> | grep </w:t>
      </w:r>
      <w:proofErr w:type="spellStart"/>
      <w:r w:rsidRPr="00B24D4D">
        <w:rPr>
          <w:rFonts w:ascii="Times New Roman" w:hAnsi="Times New Roman" w:cs="Times New Roman"/>
          <w:sz w:val="24"/>
          <w:szCs w:val="24"/>
        </w:rPr>
        <w:t>httpexposed</w:t>
      </w:r>
      <w:proofErr w:type="spellEnd"/>
    </w:p>
    <w:p w14:paraId="68B96391" w14:textId="4BCC2C38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2C936E2" wp14:editId="76DA481D">
            <wp:extent cx="6331765" cy="1426464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662" t="73584" r="1359"/>
                    <a:stretch/>
                  </pic:blipFill>
                  <pic:spPr bwMode="auto">
                    <a:xfrm>
                      <a:off x="0" y="0"/>
                      <a:ext cx="6391344" cy="1439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FBA9C0" w14:textId="77777777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t xml:space="preserve">         </w:t>
      </w:r>
    </w:p>
    <w:p w14:paraId="6626F956" w14:textId="77777777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</w:p>
    <w:p w14:paraId="0A3066E0" w14:textId="77777777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</w:p>
    <w:p w14:paraId="3022C112" w14:textId="77777777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</w:p>
    <w:p w14:paraId="2FA6530D" w14:textId="77777777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</w:p>
    <w:p w14:paraId="4301F47C" w14:textId="77777777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</w:p>
    <w:p w14:paraId="3ADC51A7" w14:textId="77777777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</w:p>
    <w:p w14:paraId="64AC08BE" w14:textId="77777777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</w:p>
    <w:p w14:paraId="225C6AAE" w14:textId="77777777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</w:p>
    <w:p w14:paraId="02BC444B" w14:textId="36D8485A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683611F0" w14:textId="3F78235B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t>Scale Containers</w:t>
      </w:r>
    </w:p>
    <w:p w14:paraId="72C39D0E" w14:textId="77777777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24D4D">
        <w:rPr>
          <w:rFonts w:ascii="Times New Roman" w:hAnsi="Times New Roman" w:cs="Times New Roman"/>
          <w:sz w:val="24"/>
          <w:szCs w:val="24"/>
        </w:rPr>
        <w:t>kubectl</w:t>
      </w:r>
      <w:proofErr w:type="spellEnd"/>
      <w:r w:rsidRPr="00B24D4D">
        <w:rPr>
          <w:rFonts w:ascii="Times New Roman" w:hAnsi="Times New Roman" w:cs="Times New Roman"/>
          <w:sz w:val="24"/>
          <w:szCs w:val="24"/>
        </w:rPr>
        <w:t xml:space="preserve"> scale --replicas=3 deployment http</w:t>
      </w:r>
    </w:p>
    <w:p w14:paraId="423D341D" w14:textId="77777777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t xml:space="preserve">     </w:t>
      </w:r>
      <w:proofErr w:type="spellStart"/>
      <w:r w:rsidRPr="00B24D4D">
        <w:rPr>
          <w:rFonts w:ascii="Times New Roman" w:hAnsi="Times New Roman" w:cs="Times New Roman"/>
          <w:sz w:val="24"/>
          <w:szCs w:val="24"/>
        </w:rPr>
        <w:t>kubectl</w:t>
      </w:r>
      <w:proofErr w:type="spellEnd"/>
      <w:r w:rsidRPr="00B24D4D">
        <w:rPr>
          <w:rFonts w:ascii="Times New Roman" w:hAnsi="Times New Roman" w:cs="Times New Roman"/>
          <w:sz w:val="24"/>
          <w:szCs w:val="24"/>
        </w:rPr>
        <w:t xml:space="preserve"> get pods </w:t>
      </w:r>
    </w:p>
    <w:p w14:paraId="2C749FE5" w14:textId="245A2465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t xml:space="preserve">   curl http://172.17.0.40:8000</w:t>
      </w:r>
    </w:p>
    <w:p w14:paraId="7CAC1A8A" w14:textId="5EEBC9D1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16AA4DEA" wp14:editId="1B6D8BB9">
            <wp:extent cx="5632704" cy="175277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91" t="81629" r="33988"/>
                    <a:stretch/>
                  </pic:blipFill>
                  <pic:spPr bwMode="auto">
                    <a:xfrm>
                      <a:off x="0" y="0"/>
                      <a:ext cx="5767280" cy="1794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4F2473" w14:textId="2341E493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</w:p>
    <w:p w14:paraId="31EAB17F" w14:textId="13A823AA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</w:p>
    <w:p w14:paraId="346CF205" w14:textId="528D8BAC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</w:p>
    <w:p w14:paraId="1B3427DE" w14:textId="3AEA3615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</w:p>
    <w:p w14:paraId="46299394" w14:textId="440F6756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</w:p>
    <w:p w14:paraId="1DFC2E87" w14:textId="6E91B42D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</w:p>
    <w:p w14:paraId="66BA18F5" w14:textId="0C5C5D87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</w:p>
    <w:p w14:paraId="4E7CB472" w14:textId="2123604B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</w:p>
    <w:p w14:paraId="6531DFC8" w14:textId="4562E0E2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</w:p>
    <w:p w14:paraId="7D5A2726" w14:textId="069CCFF9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</w:p>
    <w:p w14:paraId="48E33DFA" w14:textId="50CD7457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</w:p>
    <w:p w14:paraId="74F5033F" w14:textId="768A7953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</w:p>
    <w:p w14:paraId="395D65A8" w14:textId="4F11A54A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</w:p>
    <w:p w14:paraId="72FED7C1" w14:textId="35A7F915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</w:p>
    <w:p w14:paraId="080B58C0" w14:textId="3658611E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</w:p>
    <w:p w14:paraId="77928B8B" w14:textId="77777777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</w:p>
    <w:p w14:paraId="16E125DA" w14:textId="386C4353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t>Launch Single Node Kubernetes Cluster</w:t>
      </w:r>
    </w:p>
    <w:p w14:paraId="2C5F97ED" w14:textId="77777777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</w:p>
    <w:p w14:paraId="1A787C34" w14:textId="4E9EAAA8" w:rsidR="003B0C7F" w:rsidRPr="00B24D4D" w:rsidRDefault="003B0C7F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t xml:space="preserve">Start </w:t>
      </w:r>
      <w:proofErr w:type="spellStart"/>
      <w:r w:rsidRPr="00B24D4D">
        <w:rPr>
          <w:rFonts w:ascii="Times New Roman" w:hAnsi="Times New Roman" w:cs="Times New Roman"/>
          <w:sz w:val="24"/>
          <w:szCs w:val="24"/>
        </w:rPr>
        <w:t>Minikube</w:t>
      </w:r>
      <w:proofErr w:type="spellEnd"/>
    </w:p>
    <w:p w14:paraId="3DAB44EE" w14:textId="0439D170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B5024B7" wp14:editId="53F1847E">
            <wp:extent cx="2909512" cy="1205890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66" t="43582" r="36439" b="33944"/>
                    <a:stretch/>
                  </pic:blipFill>
                  <pic:spPr bwMode="auto">
                    <a:xfrm>
                      <a:off x="0" y="0"/>
                      <a:ext cx="2957751" cy="1225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2E13FA" w14:textId="1565D689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lastRenderedPageBreak/>
        <w:t>Cluster info</w:t>
      </w:r>
    </w:p>
    <w:p w14:paraId="57DD9018" w14:textId="77777777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CA89BAF" wp14:editId="3D399497">
            <wp:extent cx="5354078" cy="9368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440" t="62663" r="16310" b="21702"/>
                    <a:stretch/>
                  </pic:blipFill>
                  <pic:spPr bwMode="auto">
                    <a:xfrm>
                      <a:off x="0" y="0"/>
                      <a:ext cx="5392166" cy="94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115C56" w14:textId="77777777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</w:p>
    <w:p w14:paraId="726C2C22" w14:textId="551B9E99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t>Deploy Containers</w:t>
      </w:r>
    </w:p>
    <w:p w14:paraId="30F586E1" w14:textId="564432C3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A148B39" wp14:editId="09DDD2E5">
            <wp:extent cx="5353685" cy="1194810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995" t="73968" r="1407"/>
                    <a:stretch/>
                  </pic:blipFill>
                  <pic:spPr bwMode="auto">
                    <a:xfrm>
                      <a:off x="0" y="0"/>
                      <a:ext cx="5442092" cy="121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5C588E" w14:textId="4784D005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</w:p>
    <w:p w14:paraId="4D2D2349" w14:textId="3DC7539B" w:rsidR="003E4FEA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t>Dashboard</w:t>
      </w:r>
    </w:p>
    <w:p w14:paraId="67DCBA13" w14:textId="7FC42810" w:rsidR="006C43C7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7410FC1" wp14:editId="74C8BFCB">
            <wp:extent cx="5255812" cy="1457900"/>
            <wp:effectExtent l="0" t="0" r="254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297" t="81452" r="29098"/>
                    <a:stretch/>
                  </pic:blipFill>
                  <pic:spPr bwMode="auto">
                    <a:xfrm>
                      <a:off x="0" y="0"/>
                      <a:ext cx="5318720" cy="147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FBBA75" w14:textId="0615B3B9" w:rsidR="003B0C7F" w:rsidRPr="00B24D4D" w:rsidRDefault="003E4FEA" w:rsidP="00B24D4D">
      <w:pPr>
        <w:rPr>
          <w:rFonts w:ascii="Times New Roman" w:hAnsi="Times New Roman" w:cs="Times New Roman"/>
          <w:sz w:val="24"/>
          <w:szCs w:val="24"/>
        </w:rPr>
      </w:pPr>
      <w:r w:rsidRPr="00B24D4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99C69A5" wp14:editId="5B26EFA3">
            <wp:extent cx="5731510" cy="292174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9372"/>
                    <a:stretch/>
                  </pic:blipFill>
                  <pic:spPr bwMode="auto">
                    <a:xfrm>
                      <a:off x="0" y="0"/>
                      <a:ext cx="5731510" cy="2921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B0C7F" w:rsidRPr="00B24D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6C6669"/>
    <w:multiLevelType w:val="multilevel"/>
    <w:tmpl w:val="1646D412"/>
    <w:lvl w:ilvl="0">
      <w:start w:val="8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409020A7"/>
    <w:multiLevelType w:val="hybridMultilevel"/>
    <w:tmpl w:val="E32A6E9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693C72"/>
    <w:multiLevelType w:val="hybridMultilevel"/>
    <w:tmpl w:val="5BCAB67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5A290B"/>
    <w:multiLevelType w:val="hybridMultilevel"/>
    <w:tmpl w:val="5BCAB67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tzQ3NTQ1NTY3MDNR0lEKTi0uzszPAykwrAUA8O6uFSwAAAA="/>
  </w:docVars>
  <w:rsids>
    <w:rsidRoot w:val="00592FFF"/>
    <w:rsid w:val="003B0C7F"/>
    <w:rsid w:val="003E4FEA"/>
    <w:rsid w:val="00567C55"/>
    <w:rsid w:val="00592FFF"/>
    <w:rsid w:val="00B24D4D"/>
    <w:rsid w:val="00C52F45"/>
    <w:rsid w:val="00E52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A3AAC8"/>
  <w15:chartTrackingRefBased/>
  <w15:docId w15:val="{CDD7AE1B-FDB2-4C40-B66C-BF0A4792C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2A51"/>
    <w:pPr>
      <w:ind w:left="720"/>
      <w:contextualSpacing/>
    </w:pPr>
    <w:rPr>
      <w:lang w:val="en-GB"/>
    </w:rPr>
  </w:style>
  <w:style w:type="paragraph" w:styleId="NormalWeb">
    <w:name w:val="Normal (Web)"/>
    <w:basedOn w:val="Normal"/>
    <w:uiPriority w:val="99"/>
    <w:unhideWhenUsed/>
    <w:rsid w:val="00E52A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E52A51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B0C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0C7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3B0C7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08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2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72.17.0.40:8000" TargetMode="External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jain</dc:creator>
  <cp:keywords/>
  <dc:description/>
  <cp:lastModifiedBy>Anurag Mor</cp:lastModifiedBy>
  <cp:revision>2</cp:revision>
  <dcterms:created xsi:type="dcterms:W3CDTF">2021-05-05T09:20:00Z</dcterms:created>
  <dcterms:modified xsi:type="dcterms:W3CDTF">2021-05-05T09:20:00Z</dcterms:modified>
</cp:coreProperties>
</file>